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2D1DCF" w14:textId="77777777" w:rsidR="00EF37A6" w:rsidRDefault="00000000">
      <w:pPr>
        <w:pStyle w:val="a4"/>
      </w:pPr>
      <w:r>
        <w:t>Zhao Kaijie - Senior Java Developer</w:t>
      </w:r>
    </w:p>
    <w:p w14:paraId="418E1210" w14:textId="2836506C" w:rsidR="00EF37A6" w:rsidRDefault="00000000">
      <w:pPr>
        <w:pStyle w:val="a0"/>
      </w:pPr>
      <w:r>
        <w:t>📧 19370986818@163.com | 📞 19370986818 | 📍 Shanghai</w:t>
      </w:r>
      <w:r>
        <w:br/>
        <w:t xml:space="preserve">🌐 </w:t>
      </w:r>
      <w:hyperlink r:id="rId7" w:history="1">
        <w:r w:rsidR="00EF37A6" w:rsidRPr="00FF61A9">
          <w:rPr>
            <w:rStyle w:val="af"/>
          </w:rPr>
          <w:t>Personal Blog</w:t>
        </w:r>
      </w:hyperlink>
      <w:r>
        <w:t xml:space="preserve">  🏢 8 Years Backend Development Experience</w:t>
      </w:r>
      <w:r>
        <w:br/>
        <w:t>🎓 East China University of Technology</w:t>
      </w:r>
    </w:p>
    <w:p w14:paraId="4B02298F" w14:textId="77777777" w:rsidR="00EF37A6" w:rsidRDefault="00000000">
      <w:bookmarkStart w:id="0" w:name="core-competencies"/>
      <w:r>
        <w:pict w14:anchorId="217974DA">
          <v:rect id="_x0000_i1026" style="width:0;height:1.5pt" o:hralign="center" o:hrstd="t" o:hr="t"/>
        </w:pict>
      </w:r>
    </w:p>
    <w:p w14:paraId="2D0133FC" w14:textId="77777777" w:rsidR="00EF37A6" w:rsidRDefault="00000000">
      <w:pPr>
        <w:pStyle w:val="2"/>
      </w:pPr>
      <w:bookmarkStart w:id="1" w:name="technical-stack"/>
      <w:bookmarkEnd w:id="0"/>
      <w:r>
        <w:t>🛠️ Technical Stack</w:t>
      </w:r>
    </w:p>
    <w:p w14:paraId="223406A4" w14:textId="77777777" w:rsidR="00EF37A6" w:rsidRDefault="00000000">
      <w:pPr>
        <w:pStyle w:val="3"/>
      </w:pPr>
      <w:bookmarkStart w:id="2" w:name="backend-technologies"/>
      <w:r>
        <w:t>Backend Technologies</w:t>
      </w:r>
    </w:p>
    <w:p w14:paraId="46CE7221" w14:textId="77777777" w:rsidR="00DD7826" w:rsidRDefault="00DD7826" w:rsidP="00DD7826">
      <w:pPr>
        <w:pStyle w:val="FirstParagraph"/>
      </w:pPr>
      <w:bookmarkStart w:id="3" w:name="technical-literacy"/>
      <w:bookmarkEnd w:id="2"/>
      <w:r>
        <w:rPr>
          <w:b/>
          <w:bCs/>
        </w:rPr>
        <w:t>Core Frameworks</w:t>
      </w:r>
      <w:r>
        <w:br/>
      </w:r>
      <w:r>
        <w:rPr>
          <w:rStyle w:val="VerbatimChar"/>
        </w:rPr>
        <w:t>Spring Boot</w:t>
      </w:r>
      <w:r>
        <w:rPr>
          <w:rFonts w:hint="eastAsia"/>
          <w:lang w:eastAsia="zh-CN"/>
        </w:rPr>
        <w:t xml:space="preserve">, </w:t>
      </w:r>
      <w:proofErr w:type="spellStart"/>
      <w:r>
        <w:rPr>
          <w:rStyle w:val="VerbatimChar"/>
        </w:rPr>
        <w:t>MyBatis</w:t>
      </w:r>
      <w:proofErr w:type="spellEnd"/>
      <w:r>
        <w:rPr>
          <w:rStyle w:val="VerbatimChar"/>
        </w:rPr>
        <w:t xml:space="preserve"> Plus</w:t>
      </w:r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JPA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pring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Security</w:t>
      </w:r>
      <w:r>
        <w:t xml:space="preserve"> </w:t>
      </w:r>
      <w:r>
        <w:rPr>
          <w:rFonts w:hint="eastAsia"/>
          <w:lang w:eastAsia="zh-CN"/>
        </w:rPr>
        <w:t>,</w:t>
      </w:r>
      <w:proofErr w:type="gramEnd"/>
      <w:r>
        <w:rPr>
          <w:rFonts w:hint="eastAsia"/>
          <w:lang w:eastAsia="zh-CN"/>
        </w:rPr>
        <w:t xml:space="preserve"> </w:t>
      </w:r>
      <w:proofErr w:type="gramStart"/>
      <w:r>
        <w:rPr>
          <w:rStyle w:val="VerbatimChar"/>
        </w:rPr>
        <w:t>Quartz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LF</w:t>
      </w:r>
      <w:proofErr w:type="gramEnd"/>
      <w:r>
        <w:rPr>
          <w:rStyle w:val="VerbatimChar"/>
        </w:rPr>
        <w:t>4J</w:t>
      </w:r>
    </w:p>
    <w:p w14:paraId="78FD35C0" w14:textId="77777777" w:rsidR="00DD7826" w:rsidRDefault="00DD7826" w:rsidP="00DD7826">
      <w:pPr>
        <w:pStyle w:val="a0"/>
      </w:pPr>
      <w:r>
        <w:rPr>
          <w:b/>
          <w:bCs/>
        </w:rPr>
        <w:t>Architecture</w:t>
      </w:r>
      <w:r>
        <w:br/>
      </w:r>
      <w:r>
        <w:rPr>
          <w:rStyle w:val="VerbatimChar"/>
        </w:rPr>
        <w:t xml:space="preserve">Spring </w:t>
      </w:r>
      <w:proofErr w:type="gramStart"/>
      <w:r>
        <w:rPr>
          <w:rStyle w:val="VerbatimChar"/>
        </w:rPr>
        <w:t>Cloud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icroservice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istributed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Transactio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rcuit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Break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Nacos</w:t>
      </w:r>
      <w:proofErr w:type="spellEnd"/>
      <w:proofErr w:type="gramEnd"/>
    </w:p>
    <w:p w14:paraId="2503F7D2" w14:textId="77777777" w:rsidR="00DD7826" w:rsidRDefault="00DD7826" w:rsidP="00DD7826">
      <w:pPr>
        <w:pStyle w:val="a0"/>
      </w:pPr>
      <w:r>
        <w:rPr>
          <w:b/>
          <w:bCs/>
        </w:rPr>
        <w:t>Middleware</w:t>
      </w:r>
      <w:r>
        <w:br/>
      </w:r>
      <w:proofErr w:type="gramStart"/>
      <w:r>
        <w:rPr>
          <w:rStyle w:val="VerbatimChar"/>
        </w:rPr>
        <w:t>Redi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proofErr w:type="spellStart"/>
      <w:r>
        <w:rPr>
          <w:rStyle w:val="VerbatimChar"/>
        </w:rPr>
        <w:t>KafkaMQ</w:t>
      </w:r>
      <w:proofErr w:type="spellEnd"/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Apollo</w:t>
      </w:r>
      <w:proofErr w:type="gramEnd"/>
    </w:p>
    <w:p w14:paraId="2446EA83" w14:textId="77777777" w:rsidR="00DD7826" w:rsidRDefault="00DD7826" w:rsidP="00DD7826">
      <w:pPr>
        <w:pStyle w:val="3"/>
      </w:pPr>
      <w:bookmarkStart w:id="4" w:name="databases"/>
      <w:r>
        <w:t>Databases</w:t>
      </w:r>
    </w:p>
    <w:p w14:paraId="4F9F7868" w14:textId="77777777" w:rsidR="00DD7826" w:rsidRDefault="00DD7826" w:rsidP="00DD7826">
      <w:pPr>
        <w:pStyle w:val="FirstParagraph"/>
      </w:pPr>
      <w:proofErr w:type="gramStart"/>
      <w:r>
        <w:rPr>
          <w:rStyle w:val="VerbatimChar"/>
        </w:rPr>
        <w:t>Oracl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MySQL</w:t>
      </w:r>
      <w:proofErr w:type="gramEnd"/>
      <w:r>
        <w:rPr>
          <w:rStyle w:val="VerbatimChar"/>
          <w:rFonts w:hint="eastAsia"/>
          <w:lang w:eastAsia="zh-CN"/>
        </w:rPr>
        <w:t>,</w:t>
      </w:r>
      <w:r>
        <w:t xml:space="preserve"> </w:t>
      </w:r>
      <w:r>
        <w:rPr>
          <w:rStyle w:val="VerbatimChar"/>
        </w:rPr>
        <w:t xml:space="preserve">SQL </w:t>
      </w:r>
      <w:proofErr w:type="gramStart"/>
      <w:r>
        <w:rPr>
          <w:rStyle w:val="VerbatimChar"/>
        </w:rPr>
        <w:t>Serv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SQL</w:t>
      </w:r>
      <w:proofErr w:type="gramEnd"/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>Optimization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Read</w:t>
      </w:r>
      <w:proofErr w:type="gramEnd"/>
      <w:r>
        <w:rPr>
          <w:rStyle w:val="VerbatimChar"/>
        </w:rPr>
        <w:t>/Write Separation</w:t>
      </w:r>
    </w:p>
    <w:p w14:paraId="33DB1F4C" w14:textId="77777777" w:rsidR="00DD7826" w:rsidRDefault="00DD7826" w:rsidP="00DD7826">
      <w:pPr>
        <w:pStyle w:val="3"/>
      </w:pPr>
      <w:bookmarkStart w:id="5" w:name="engineering-capabilities"/>
      <w:bookmarkEnd w:id="4"/>
      <w:r>
        <w:t>Engineering Capabilities</w:t>
      </w:r>
    </w:p>
    <w:p w14:paraId="20D3C848" w14:textId="13BDA81D" w:rsidR="00EF37A6" w:rsidRDefault="00DD7826">
      <w:pPr>
        <w:pStyle w:val="FirstParagraph"/>
        <w:rPr>
          <w:rFonts w:hint="eastAsia"/>
          <w:lang w:eastAsia="zh-CN"/>
        </w:rPr>
      </w:pPr>
      <w:r>
        <w:rPr>
          <w:rStyle w:val="VerbatimChar"/>
        </w:rPr>
        <w:t xml:space="preserve">JVM </w:t>
      </w:r>
      <w:proofErr w:type="gramStart"/>
      <w:r>
        <w:rPr>
          <w:rStyle w:val="VerbatimChar"/>
        </w:rPr>
        <w:t>Tuning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CI</w:t>
      </w:r>
      <w:proofErr w:type="gramEnd"/>
      <w:r>
        <w:rPr>
          <w:rStyle w:val="VerbatimChar"/>
        </w:rPr>
        <w:t xml:space="preserve">/CD </w:t>
      </w:r>
      <w:proofErr w:type="gramStart"/>
      <w:r>
        <w:rPr>
          <w:rStyle w:val="VerbatimChar"/>
        </w:rPr>
        <w:t>Pipeline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Jenkins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Docker</w:t>
      </w:r>
      <w:r>
        <w:rPr>
          <w:rStyle w:val="VerbatimChar"/>
          <w:rFonts w:hint="eastAsia"/>
          <w:lang w:eastAsia="zh-CN"/>
        </w:rPr>
        <w:t xml:space="preserve">, </w:t>
      </w:r>
      <w:r>
        <w:t xml:space="preserve"> </w:t>
      </w:r>
      <w:r>
        <w:rPr>
          <w:rStyle w:val="VerbatimChar"/>
        </w:rPr>
        <w:t>K</w:t>
      </w:r>
      <w:proofErr w:type="gramEnd"/>
      <w:r>
        <w:rPr>
          <w:rStyle w:val="VerbatimChar"/>
        </w:rPr>
        <w:t>8S</w:t>
      </w:r>
      <w:bookmarkEnd w:id="5"/>
    </w:p>
    <w:p w14:paraId="77B72900" w14:textId="77777777" w:rsidR="00EF37A6" w:rsidRDefault="00000000">
      <w:r>
        <w:pict w14:anchorId="4B8483F2">
          <v:rect id="_x0000_i1027" style="width:0;height:1.5pt" o:hralign="center" o:hrstd="t" o:hr="t"/>
        </w:pict>
      </w:r>
    </w:p>
    <w:p w14:paraId="48ACE3B4" w14:textId="77777777" w:rsidR="00EF37A6" w:rsidRDefault="00000000">
      <w:pPr>
        <w:pStyle w:val="2"/>
      </w:pPr>
      <w:bookmarkStart w:id="6" w:name="professional-experience"/>
      <w:bookmarkEnd w:id="1"/>
      <w:bookmarkEnd w:id="3"/>
      <w:r>
        <w:t>💼 Professional Experience</w:t>
      </w:r>
    </w:p>
    <w:p w14:paraId="2BA8503A" w14:textId="77777777" w:rsidR="00EF37A6" w:rsidRDefault="00000000">
      <w:pPr>
        <w:pStyle w:val="3"/>
      </w:pPr>
      <w:bookmarkStart w:id="7" w:name="X5cb62f35fc3fe442812cbc9551ccbb632ff7075"/>
      <w:r>
        <w:t xml:space="preserve">🏦 Citigroup Finance (Shanghai) | Senior Software Engineer </w:t>
      </w:r>
      <w:r>
        <w:rPr>
          <w:i/>
          <w:iCs/>
        </w:rPr>
        <w:t>(2022.09 - Present)</w:t>
      </w:r>
    </w:p>
    <w:p w14:paraId="731A80C2" w14:textId="77777777" w:rsidR="00EF37A6" w:rsidRDefault="00000000">
      <w:pPr>
        <w:pStyle w:val="FirstParagraph"/>
      </w:pPr>
      <w:r>
        <w:rPr>
          <w:b/>
          <w:bCs/>
        </w:rPr>
        <w:t>Fixed Income Project Team</w:t>
      </w:r>
      <w:r>
        <w:t xml:space="preserve"> | Real Estate Finance</w:t>
      </w:r>
    </w:p>
    <w:p w14:paraId="5DAD246E" w14:textId="77777777" w:rsidR="005126ED" w:rsidRPr="005126ED" w:rsidRDefault="00000000" w:rsidP="005126ED">
      <w:pPr>
        <w:numPr>
          <w:ilvl w:val="0"/>
          <w:numId w:val="3"/>
        </w:numPr>
      </w:pPr>
      <w:r>
        <w:rPr>
          <w:b/>
          <w:bCs/>
        </w:rPr>
        <w:t>Business Development</w:t>
      </w:r>
      <w:r>
        <w:t xml:space="preserve"> </w:t>
      </w:r>
      <w:r w:rsidRPr="00DD7826">
        <w:rPr>
          <w:highlight w:val="yellow"/>
        </w:rPr>
        <w:t>(</w:t>
      </w:r>
      <w:proofErr w:type="spellStart"/>
      <w:r w:rsidRPr="00DD7826">
        <w:rPr>
          <w:rStyle w:val="VerbatimChar"/>
          <w:highlight w:val="yellow"/>
        </w:rPr>
        <w:t>SpringBoot</w:t>
      </w:r>
      <w:proofErr w:type="spellEnd"/>
      <w:r w:rsidRPr="00DD7826">
        <w:rPr>
          <w:rStyle w:val="VerbatimChar"/>
          <w:highlight w:val="yellow"/>
        </w:rPr>
        <w:t xml:space="preserve"> </w:t>
      </w:r>
      <w:proofErr w:type="spellStart"/>
      <w:r w:rsidRPr="00DD7826">
        <w:rPr>
          <w:rStyle w:val="VerbatimChar"/>
          <w:highlight w:val="yellow"/>
        </w:rPr>
        <w:t>SpringData</w:t>
      </w:r>
      <w:proofErr w:type="spellEnd"/>
      <w:r w:rsidRPr="00DD7826">
        <w:rPr>
          <w:rStyle w:val="VerbatimChar"/>
          <w:highlight w:val="yellow"/>
        </w:rPr>
        <w:t xml:space="preserve">-JPA SQLServer Kafka Redis K8S </w:t>
      </w:r>
      <w:proofErr w:type="gramStart"/>
      <w:r w:rsidRPr="00DD7826">
        <w:rPr>
          <w:rStyle w:val="VerbatimChar"/>
          <w:highlight w:val="yellow"/>
        </w:rPr>
        <w:t>Jenkins(</w:t>
      </w:r>
      <w:proofErr w:type="gramEnd"/>
      <w:r w:rsidRPr="00DD7826">
        <w:rPr>
          <w:rStyle w:val="VerbatimChar"/>
          <w:highlight w:val="yellow"/>
        </w:rPr>
        <w:t>CI/CD) Microservices</w:t>
      </w:r>
      <w:r w:rsidRPr="00DD7826">
        <w:rPr>
          <w:highlight w:val="yellow"/>
        </w:rPr>
        <w:t>)</w:t>
      </w:r>
      <w:r>
        <w:t xml:space="preserve"> </w:t>
      </w:r>
      <w:r w:rsidR="005126ED" w:rsidRPr="005126ED">
        <w:t xml:space="preserve">Led </w:t>
      </w:r>
      <w:r w:rsidR="005126ED" w:rsidRPr="005126ED">
        <w:rPr>
          <w:i/>
          <w:iCs/>
        </w:rPr>
        <w:t>Fixed Income Project Group | Real Estate Finance</w:t>
      </w:r>
    </w:p>
    <w:p w14:paraId="565B7843" w14:textId="6870D005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t>Developed and maintained business management systems for U.S. municipal projects (</w:t>
      </w:r>
      <w:proofErr w:type="spellStart"/>
      <w:r>
        <w:rPr>
          <w:rFonts w:hint="eastAsia"/>
          <w:lang w:eastAsia="zh-CN"/>
        </w:rPr>
        <w:t>DealTRAX</w:t>
      </w:r>
      <w:proofErr w:type="spellEnd"/>
      <w:r>
        <w:rPr>
          <w:rFonts w:hint="eastAsia"/>
          <w:lang w:eastAsia="zh-CN"/>
        </w:rPr>
        <w:t xml:space="preserve"> &amp; </w:t>
      </w:r>
      <w:r w:rsidRPr="005126ED">
        <w:rPr>
          <w:lang w:eastAsia="zh-CN"/>
        </w:rPr>
        <w:t>CRA/LIHTC</w:t>
      </w:r>
      <w:r w:rsidRPr="005126ED">
        <w:t>).</w:t>
      </w:r>
    </w:p>
    <w:p w14:paraId="0E217630" w14:textId="77777777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lastRenderedPageBreak/>
        <w:t>Built transaction management systems managing Deal, Facility, and core business data using Spring Boot + Spring Data JPA.</w:t>
      </w:r>
    </w:p>
    <w:p w14:paraId="34BFCCBB" w14:textId="77777777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t>Reduced code complexity by 40% through state machine (</w:t>
      </w:r>
      <w:proofErr w:type="spellStart"/>
      <w:r w:rsidRPr="005126ED">
        <w:t>StateMachine</w:t>
      </w:r>
      <w:proofErr w:type="spellEnd"/>
      <w:r w:rsidRPr="005126ED">
        <w:t>) implementation for Facility management.</w:t>
      </w:r>
    </w:p>
    <w:p w14:paraId="3D1DEBBD" w14:textId="77777777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t>Designed polymorphic distributed lock component adopted across backend services.</w:t>
      </w:r>
    </w:p>
    <w:p w14:paraId="3FE98847" w14:textId="77777777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t>Created historical data comparison utility widely deployed in Citigroup partner systems.</w:t>
      </w:r>
    </w:p>
    <w:p w14:paraId="7D1DE4BB" w14:textId="77777777" w:rsidR="005126ED" w:rsidRPr="005126ED" w:rsidRDefault="005126ED" w:rsidP="005126ED">
      <w:pPr>
        <w:numPr>
          <w:ilvl w:val="0"/>
          <w:numId w:val="3"/>
        </w:numPr>
        <w:tabs>
          <w:tab w:val="num" w:pos="720"/>
        </w:tabs>
      </w:pPr>
      <w:r w:rsidRPr="005126ED">
        <w:t>Implemented CI/CD via Jenkins/Kubernetes, optimized performance with Redis/Kafka, and managed APIs through Spring Cloud Gateway.</w:t>
      </w:r>
    </w:p>
    <w:p w14:paraId="79BCD341" w14:textId="77777777" w:rsidR="00EF37A6" w:rsidRDefault="00000000">
      <w:pPr>
        <w:pStyle w:val="3"/>
      </w:pPr>
      <w:bookmarkStart w:id="8" w:name="Xf43e9a695aad9b57f4edca70224c6212fa61547"/>
      <w:bookmarkEnd w:id="7"/>
      <w:r>
        <w:rPr>
          <w:rFonts w:ascii="Segoe UI Emoji" w:hAnsi="Segoe UI Emoji" w:cs="Segoe UI Emoji"/>
        </w:rPr>
        <w:t>✈️</w:t>
      </w:r>
      <w:r>
        <w:t xml:space="preserve"> Ctrip | Senior Backend Engineer </w:t>
      </w:r>
      <w:r>
        <w:rPr>
          <w:i/>
          <w:iCs/>
        </w:rPr>
        <w:t>(2021.01 - 2022.09)</w:t>
      </w:r>
    </w:p>
    <w:p w14:paraId="5C015408" w14:textId="77777777" w:rsidR="00EF37A6" w:rsidRDefault="00000000">
      <w:pPr>
        <w:pStyle w:val="FirstParagraph"/>
      </w:pPr>
      <w:r>
        <w:rPr>
          <w:b/>
          <w:bCs/>
        </w:rPr>
        <w:t>Transportation Business Unit</w:t>
      </w:r>
      <w:r>
        <w:t xml:space="preserve"> | Rail Ticketing</w:t>
      </w:r>
    </w:p>
    <w:p w14:paraId="3A0194A4" w14:textId="77777777" w:rsidR="00EF37A6" w:rsidRDefault="00000000">
      <w:pPr>
        <w:pStyle w:val="a0"/>
      </w:pPr>
      <w:r>
        <w:rPr>
          <w:b/>
          <w:bCs/>
        </w:rPr>
        <w:t>Responsibilities</w:t>
      </w:r>
      <w:r>
        <w:t xml:space="preserve"> - Owned development and maintenance of rail ticketing system components - Conducted code reviews and frontend page development for business systems - Designed system interface standards and implementation - Collaborated with product team on development planning - Monitored production systems to prevent failures</w:t>
      </w:r>
    </w:p>
    <w:p w14:paraId="7142BD6C" w14:textId="7AFB07F9" w:rsidR="005126ED" w:rsidRDefault="00000000">
      <w:pPr>
        <w:pStyle w:val="a0"/>
      </w:pPr>
      <w:r>
        <w:rPr>
          <w:b/>
          <w:bCs/>
        </w:rPr>
        <w:t>Key Projects</w:t>
      </w:r>
      <w:r>
        <w:t>:</w:t>
      </w:r>
      <w:r>
        <w:br/>
      </w:r>
      <w:r>
        <w:rPr>
          <w:b/>
          <w:bCs/>
        </w:rPr>
        <w:t>E-Ticket Platform Development</w:t>
      </w:r>
      <w:r>
        <w:t xml:space="preserve"> (</w:t>
      </w:r>
      <w:r w:rsidRPr="00DD7826">
        <w:rPr>
          <w:rStyle w:val="VerbatimChar"/>
          <w:highlight w:val="yellow"/>
        </w:rPr>
        <w:t>SpringBoot Mybatis MySQL Kafka Redis K8S Distributed Transactions Quartz Microservices</w:t>
      </w:r>
      <w:r>
        <w:t xml:space="preserve">) </w:t>
      </w:r>
      <w:r w:rsidR="005126ED">
        <w:t>–</w:t>
      </w:r>
    </w:p>
    <w:p w14:paraId="69B03A55" w14:textId="4AE93FD5" w:rsidR="00EF37A6" w:rsidRDefault="00000000">
      <w:pPr>
        <w:pStyle w:val="a0"/>
      </w:pPr>
      <w:r>
        <w:t xml:space="preserve"> Led development of core modules including order distribution, supplier management, and financial reconciliation - Implemented Redis-based distributed locking and asynchronous data processing with MQ - Optimized SQL queries for ticket reservation system, achieving 3x performance improvement - Developed payment module using Redis distributed locks and database optimistic locking</w:t>
      </w:r>
    </w:p>
    <w:p w14:paraId="28BAB828" w14:textId="77777777" w:rsidR="00EF37A6" w:rsidRDefault="00000000">
      <w:pPr>
        <w:pStyle w:val="3"/>
      </w:pPr>
      <w:bookmarkStart w:id="9" w:name="X38fdbb97046397f32696457b7f4cc1e521c8644"/>
      <w:bookmarkEnd w:id="8"/>
      <w:r>
        <w:t xml:space="preserve">🏦 Ping An Consumer Finance | Java Engineer </w:t>
      </w:r>
      <w:r>
        <w:rPr>
          <w:i/>
          <w:iCs/>
        </w:rPr>
        <w:t>(2020.01 - 2021.01)</w:t>
      </w:r>
    </w:p>
    <w:p w14:paraId="1E3791E0" w14:textId="77777777" w:rsidR="00EF37A6" w:rsidRDefault="00000000">
      <w:pPr>
        <w:pStyle w:val="FirstParagraph"/>
      </w:pPr>
      <w:r>
        <w:rPr>
          <w:b/>
          <w:bCs/>
        </w:rPr>
        <w:t>Risk Control Technology Department</w:t>
      </w:r>
      <w:r>
        <w:t xml:space="preserve"> | FinTech</w:t>
      </w:r>
    </w:p>
    <w:p w14:paraId="1BED846E" w14:textId="77777777" w:rsidR="005126ED" w:rsidRPr="005126ED" w:rsidRDefault="005126ED" w:rsidP="005126ED">
      <w:pPr>
        <w:pStyle w:val="a0"/>
        <w:rPr>
          <w:b/>
          <w:bCs/>
        </w:rPr>
      </w:pPr>
      <w:r w:rsidRPr="005126ED">
        <w:rPr>
          <w:b/>
          <w:bCs/>
        </w:rPr>
        <w:t>Core Project</w:t>
      </w:r>
      <w:r w:rsidRPr="005126ED">
        <w:rPr>
          <w:rFonts w:ascii="Times New Roman" w:hAnsi="Times New Roman" w:cs="Times New Roman"/>
          <w:b/>
          <w:bCs/>
        </w:rPr>
        <w:t>​​</w:t>
      </w:r>
      <w:r w:rsidRPr="005126ED">
        <w:rPr>
          <w:b/>
          <w:bCs/>
        </w:rPr>
        <w:t>: Consumer Finance Application Submission Domain</w:t>
      </w:r>
    </w:p>
    <w:p w14:paraId="01FE2F0E" w14:textId="77777777" w:rsidR="005126ED" w:rsidRPr="005126ED" w:rsidRDefault="005126ED" w:rsidP="005126ED">
      <w:pPr>
        <w:pStyle w:val="a0"/>
        <w:numPr>
          <w:ilvl w:val="0"/>
          <w:numId w:val="9"/>
        </w:numPr>
      </w:pPr>
      <w:r w:rsidRPr="005126ED">
        <w:t xml:space="preserve">Maintained risk systems using Spring Boot + </w:t>
      </w:r>
      <w:proofErr w:type="spellStart"/>
      <w:r w:rsidRPr="005126ED">
        <w:t>MyBatis</w:t>
      </w:r>
      <w:proofErr w:type="spellEnd"/>
      <w:r w:rsidRPr="005126ED">
        <w:t xml:space="preserve"> + Oracle.</w:t>
      </w:r>
    </w:p>
    <w:p w14:paraId="0F5FDD51" w14:textId="77777777" w:rsidR="005126ED" w:rsidRPr="005126ED" w:rsidRDefault="005126ED" w:rsidP="005126ED">
      <w:pPr>
        <w:pStyle w:val="a0"/>
        <w:numPr>
          <w:ilvl w:val="0"/>
          <w:numId w:val="9"/>
        </w:numPr>
      </w:pPr>
      <w:r w:rsidRPr="005126ED">
        <w:t>Led development for: risk system integration, e-commerce order interfaces, information query modules, application domain restructuring, and account opening systems.</w:t>
      </w:r>
    </w:p>
    <w:p w14:paraId="54E412D1" w14:textId="1D5D3601" w:rsidR="00EF37A6" w:rsidRDefault="00EF37A6">
      <w:pPr>
        <w:pStyle w:val="a0"/>
      </w:pPr>
    </w:p>
    <w:p w14:paraId="4CB2D0F7" w14:textId="77777777" w:rsidR="00EF37A6" w:rsidRDefault="00000000">
      <w:pPr>
        <w:pStyle w:val="3"/>
      </w:pPr>
      <w:bookmarkStart w:id="10" w:name="X5f14ebaa0766cd9a8a7fb39966229f45e5fe6a6"/>
      <w:bookmarkEnd w:id="9"/>
      <w:r>
        <w:lastRenderedPageBreak/>
        <w:t>🍎 Shanxi Golden Pomegranate Network Technology Co., Ltd | Java Mid-Level Engineer (2017.01 - 2019.12)</w:t>
      </w:r>
    </w:p>
    <w:p w14:paraId="030762EF" w14:textId="77777777" w:rsidR="00EF37A6" w:rsidRDefault="00000000">
      <w:pPr>
        <w:pStyle w:val="FirstParagraph"/>
      </w:pPr>
      <w:r>
        <w:rPr>
          <w:b/>
          <w:bCs/>
        </w:rPr>
        <w:t>Development Department​​</w:t>
      </w:r>
      <w:r>
        <w:t xml:space="preserve"> | Project Engineering Executed end-to-end backend code development for core systems, translating 50+ business requirements into production-ready solutions with 100% on-time delivery rate Optimized legacy codebase through standardized refactoring, reducing system error frequency by 35%</w:t>
      </w:r>
    </w:p>
    <w:p w14:paraId="4D6B1E13" w14:textId="77777777" w:rsidR="00EF37A6" w:rsidRDefault="00000000">
      <w:r>
        <w:pict w14:anchorId="35C6AFF5">
          <v:rect id="_x0000_i1049" style="width:0;height:1.5pt" o:hralign="center" o:hrstd="t" o:hr="t"/>
        </w:pict>
      </w:r>
    </w:p>
    <w:p w14:paraId="216DA209" w14:textId="77777777" w:rsidR="00EF37A6" w:rsidRDefault="00000000">
      <w:pPr>
        <w:pStyle w:val="2"/>
      </w:pPr>
      <w:bookmarkStart w:id="11" w:name="technical-achievements"/>
      <w:bookmarkEnd w:id="6"/>
      <w:bookmarkEnd w:id="10"/>
      <w:r>
        <w:t>🏆 Technical Achievements</w:t>
      </w:r>
    </w:p>
    <w:p w14:paraId="05EE09AA" w14:textId="77777777" w:rsidR="00EF37A6" w:rsidRDefault="00000000">
      <w:pPr>
        <w:pStyle w:val="Compact"/>
        <w:numPr>
          <w:ilvl w:val="0"/>
          <w:numId w:val="4"/>
        </w:numPr>
      </w:pPr>
      <w:r>
        <w:t xml:space="preserve">Champion of Ctrip 2021 Hackathon </w:t>
      </w:r>
      <w:hyperlink r:id="rId8">
        <w:r w:rsidR="00EF37A6">
          <w:rPr>
            <w:rStyle w:val="af"/>
          </w:rPr>
          <w:t>Project</w:t>
        </w:r>
      </w:hyperlink>
    </w:p>
    <w:p w14:paraId="17F582CC" w14:textId="77777777" w:rsidR="00EF37A6" w:rsidRDefault="00000000">
      <w:r>
        <w:pict w14:anchorId="22592A10">
          <v:rect id="_x0000_i1050" style="width:0;height:1.5pt" o:hralign="center" o:hrstd="t" o:hr="t"/>
        </w:pict>
      </w:r>
    </w:p>
    <w:p w14:paraId="40A77CE3" w14:textId="77777777" w:rsidR="00EF37A6" w:rsidRDefault="00000000">
      <w:pPr>
        <w:pStyle w:val="2"/>
      </w:pPr>
      <w:bookmarkStart w:id="12" w:name="technical-influence"/>
      <w:bookmarkEnd w:id="11"/>
      <w:r>
        <w:t>📚 Technical Influence</w:t>
      </w:r>
    </w:p>
    <w:p w14:paraId="746EF3D1" w14:textId="77777777" w:rsidR="00EF37A6" w:rsidRDefault="00000000">
      <w:pPr>
        <w:pStyle w:val="Compact"/>
        <w:numPr>
          <w:ilvl w:val="0"/>
          <w:numId w:val="5"/>
        </w:numPr>
      </w:pPr>
      <w:r>
        <w:t>Open-source contributor (libgdx-doc)</w:t>
      </w:r>
    </w:p>
    <w:p w14:paraId="5F8C9395" w14:textId="77777777" w:rsidR="00EF37A6" w:rsidRDefault="00000000">
      <w:r>
        <w:pict w14:anchorId="51AF7C68">
          <v:rect id="_x0000_i1051" style="width:0;height:1.5pt" o:hralign="center" o:hrstd="t" o:hr="t"/>
        </w:pict>
      </w:r>
    </w:p>
    <w:p w14:paraId="2F06A24E" w14:textId="77777777" w:rsidR="00EF37A6" w:rsidRDefault="00000000">
      <w:pPr>
        <w:pStyle w:val="2"/>
      </w:pPr>
      <w:bookmarkStart w:id="13" w:name="additional-information"/>
      <w:bookmarkEnd w:id="12"/>
      <w:r>
        <w:t>📌 Additional Information</w:t>
      </w:r>
    </w:p>
    <w:p w14:paraId="2C8D68BF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English Proficiency</w:t>
      </w:r>
      <w:r>
        <w:t>: Fluent in technical documentation reading</w:t>
      </w:r>
    </w:p>
    <w:p w14:paraId="47F83C21" w14:textId="77777777" w:rsidR="00EF37A6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echnical Pursuits</w:t>
      </w:r>
      <w:r>
        <w:t xml:space="preserve">: Continuously researching various architectures. Exploring OpenGL and Java game framework </w:t>
      </w:r>
      <w:hyperlink r:id="rId9">
        <w:r w:rsidR="00EF37A6">
          <w:rPr>
            <w:rStyle w:val="af"/>
          </w:rPr>
          <w:t>LIBGDX</w:t>
        </w:r>
      </w:hyperlink>
      <w:bookmarkEnd w:id="13"/>
    </w:p>
    <w:sectPr w:rsidR="00EF37A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9A8F66" w14:textId="77777777" w:rsidR="009E12BC" w:rsidRDefault="009E12BC" w:rsidP="00442D71">
      <w:pPr>
        <w:spacing w:after="0"/>
      </w:pPr>
      <w:r>
        <w:separator/>
      </w:r>
    </w:p>
  </w:endnote>
  <w:endnote w:type="continuationSeparator" w:id="0">
    <w:p w14:paraId="264EAB17" w14:textId="77777777" w:rsidR="009E12BC" w:rsidRDefault="009E12BC" w:rsidP="00442D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01036" w14:textId="77777777" w:rsidR="009E12BC" w:rsidRDefault="009E12BC" w:rsidP="00442D71">
      <w:pPr>
        <w:spacing w:after="0"/>
      </w:pPr>
      <w:r>
        <w:separator/>
      </w:r>
    </w:p>
  </w:footnote>
  <w:footnote w:type="continuationSeparator" w:id="0">
    <w:p w14:paraId="5E84F5AE" w14:textId="77777777" w:rsidR="009E12BC" w:rsidRDefault="009E12BC" w:rsidP="00442D7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9947C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D443C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2D03718"/>
    <w:multiLevelType w:val="multilevel"/>
    <w:tmpl w:val="C52E2C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4BA59B5"/>
    <w:multiLevelType w:val="multilevel"/>
    <w:tmpl w:val="7DE06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73D51E9"/>
    <w:multiLevelType w:val="multilevel"/>
    <w:tmpl w:val="408C98F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num w:numId="1" w16cid:durableId="2005811798">
    <w:abstractNumId w:val="0"/>
  </w:num>
  <w:num w:numId="2" w16cid:durableId="1543127827">
    <w:abstractNumId w:val="1"/>
  </w:num>
  <w:num w:numId="3" w16cid:durableId="64112555">
    <w:abstractNumId w:val="1"/>
  </w:num>
  <w:num w:numId="4" w16cid:durableId="916981603">
    <w:abstractNumId w:val="1"/>
  </w:num>
  <w:num w:numId="5" w16cid:durableId="1445034707">
    <w:abstractNumId w:val="1"/>
  </w:num>
  <w:num w:numId="6" w16cid:durableId="539636398">
    <w:abstractNumId w:val="1"/>
  </w:num>
  <w:num w:numId="7" w16cid:durableId="23866149">
    <w:abstractNumId w:val="2"/>
  </w:num>
  <w:num w:numId="8" w16cid:durableId="1130709901">
    <w:abstractNumId w:val="3"/>
  </w:num>
  <w:num w:numId="9" w16cid:durableId="14937622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37A6"/>
    <w:rsid w:val="000F7D46"/>
    <w:rsid w:val="002E0AD4"/>
    <w:rsid w:val="00347BD1"/>
    <w:rsid w:val="00351909"/>
    <w:rsid w:val="00442D71"/>
    <w:rsid w:val="005126ED"/>
    <w:rsid w:val="005552D7"/>
    <w:rsid w:val="009E12BC"/>
    <w:rsid w:val="00A3493B"/>
    <w:rsid w:val="00A7313F"/>
    <w:rsid w:val="00AC61C8"/>
    <w:rsid w:val="00DD7826"/>
    <w:rsid w:val="00DF5B23"/>
    <w:rsid w:val="00EF37A6"/>
    <w:rsid w:val="00FF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28F107D"/>
  <w15:docId w15:val="{81921F20-7D97-4322-BBCE-A9DAD1D2D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0">
    <w:name w:val="Unresolved Mention"/>
    <w:basedOn w:val="a1"/>
    <w:uiPriority w:val="99"/>
    <w:semiHidden/>
    <w:unhideWhenUsed/>
    <w:rsid w:val="00FF61A9"/>
    <w:rPr>
      <w:color w:val="605E5C"/>
      <w:shd w:val="clear" w:color="auto" w:fill="E1DFDD"/>
    </w:rPr>
  </w:style>
  <w:style w:type="paragraph" w:styleId="af1">
    <w:name w:val="header"/>
    <w:basedOn w:val="a"/>
    <w:link w:val="af2"/>
    <w:rsid w:val="00442D7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442D71"/>
    <w:rPr>
      <w:sz w:val="18"/>
      <w:szCs w:val="18"/>
    </w:rPr>
  </w:style>
  <w:style w:type="paragraph" w:styleId="af3">
    <w:name w:val="footer"/>
    <w:basedOn w:val="a"/>
    <w:link w:val="af4"/>
    <w:rsid w:val="00442D7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rsid w:val="00442D71"/>
    <w:rPr>
      <w:sz w:val="18"/>
      <w:szCs w:val="18"/>
    </w:rPr>
  </w:style>
  <w:style w:type="paragraph" w:styleId="af5">
    <w:name w:val="Normal (Web)"/>
    <w:basedOn w:val="a"/>
    <w:rsid w:val="005126ED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34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apa-cloud/capa-bf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voidvvv.github.io/resume/index_en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libgdx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523</Words>
  <Characters>2286</Characters>
  <Application>Microsoft Office Word</Application>
  <DocSecurity>0</DocSecurity>
  <Lines>99</Lines>
  <Paragraphs>97</Paragraphs>
  <ScaleCrop>false</ScaleCrop>
  <Company/>
  <LinksUpToDate>false</LinksUpToDate>
  <CharactersWithSpaces>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o Kaijie - Senior Java Developer</dc:title>
  <dc:creator>voidvvv</dc:creator>
  <cp:keywords/>
  <cp:lastModifiedBy>voidvvv</cp:lastModifiedBy>
  <cp:revision>5</cp:revision>
  <cp:lastPrinted>2025-07-03T01:02:00Z</cp:lastPrinted>
  <dcterms:created xsi:type="dcterms:W3CDTF">2025-07-03T01:00:00Z</dcterms:created>
  <dcterms:modified xsi:type="dcterms:W3CDTF">2025-07-03T01:08:00Z</dcterms:modified>
</cp:coreProperties>
</file>